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X0f29cc67f2a72bdae81de9d8c8a5d25f80de25d"/>
    <w:p>
      <w:pPr>
        <w:pStyle w:val="Heading1"/>
      </w:pPr>
      <w:r>
        <w:t xml:space="preserve">Cover Letter for Editor Position in Switzerland Zurich</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Committee,</w:t>
      </w:r>
    </w:p>
    <w:p>
      <w:pPr>
        <w:pStyle w:val="BodyText"/>
      </w:pPr>
      <w:r>
        <w:t xml:space="preserve">I am writing to express my sincere interest in the Editor position at [Company Name] in Switzerland Zurich. As a dedicated and detail-oriented professional with a passion for storytelling, content curation, and linguistic precision, I am excited about the opportunity to contribute to your esteemed organization. Zurich, as one of Switzerland’s most dynamic cultural and economic hubs, offers a unique platform for editors to engage with diverse audiences and shape impactful narratives. My background in editorial work combined with my enthusiasm for the Swiss media landscape makes me an ideal candidate for this role.</w:t>
      </w:r>
    </w:p>
    <w:p>
      <w:pPr>
        <w:pStyle w:val="BodyText"/>
      </w:pPr>
      <w:r>
        <w:t xml:space="preserve">Throughout my career as an Editor, I have honed my ability to transform raw content into compelling, polished material that resonates with readers. Whether working on academic journals, digital publications, or creative writing projects, I approach every task with a commitment to clarity, accuracy, and creativity. My experience spans multiple industries, including publishing houses in Europe and digital media startups in Germany. These roles have equipped me with the skills to manage complex projects under tight deadlines while maintaining the highest standards of quality. In Switzerland Zurich, where multilingualism and cultural diversity are integral to daily life, I believe my ability to navigate linguistic nuances and adapt content for varied audiences will be a significant asset.</w:t>
      </w:r>
    </w:p>
    <w:p>
      <w:pPr>
        <w:pStyle w:val="BodyText"/>
      </w:pPr>
      <w:r>
        <w:t xml:space="preserve">What draws me specifically to the Editor position in Switzerland Zurich is the city’s reputation as a center for innovation, education, and cultural exchange. Zurich is home to world-renowned institutions such as ETH Zurich and the University of Zurich, which foster cutting-edge research and intellectual discourse. As an Editor, I would have the opportunity to work with scholars, journalists, and professionals who contribute to these fields. Additionally, Zurich’s thriving startup ecosystem and vibrant arts scene provide a fertile ground for creative collaboration. I am eager to bring my editorial expertise to an environment where precision, creativity, and global perspectives intersect.</w:t>
      </w:r>
    </w:p>
    <w:p>
      <w:pPr>
        <w:pStyle w:val="BodyText"/>
      </w:pPr>
      <w:r>
        <w:t xml:space="preserve">One of my core strengths as an Editor is my ability to collaborate effectively with writers, designers, and stakeholders. I understand that successful editing is not just about correcting grammar or punctuation—it’s about understanding the author’s intent and enhancing their message. In my previous role as a Senior Editor at [Previous Company Name], I led a team of contributors to produce high-quality content for both print and digital platforms. This experience taught me the importance of clear communication, empathy, and adaptability in editing workflows. For instance, I worked closely with international authors to ensure that their work reflected the cultural context of Swiss readers while maintaining its original voice.</w:t>
      </w:r>
    </w:p>
    <w:p>
      <w:pPr>
        <w:pStyle w:val="BodyText"/>
      </w:pPr>
      <w:r>
        <w:t xml:space="preserve">Switzerland Zurich’s unique blend of tradition and modernity also aligns with my professional values. The city’s emphasis on precision, efficiency, and sustainability mirrors the meticulous approach required in editorial work. I am particularly impressed by [Company Name]’s commitment to [specific value or mission mentioned in the job posting, e.g., "publishing thought leadership content that drives innovation in technology and society"]. As an Editor, I would be honored to contribute to such a mission by ensuring that every piece of content reflects the integrity and vision of your organization.</w:t>
      </w:r>
    </w:p>
    <w:p>
      <w:pPr>
        <w:pStyle w:val="BodyText"/>
      </w:pPr>
      <w:r>
        <w:t xml:space="preserve">In addition to my technical skills, I bring a deep appreciation for the Swiss way of life. Having spent [duration] in Switzerland, I have developed a strong understanding of local customs, languages (e.g., German, French), and professional norms. This cultural fluency allows me to connect with both Swiss and international audiences, ensuring that content is accessible and relevant to all readers. For example, I have previously edited multilingual publications that catered to Zurich’s diverse population, balancing the needs of German-speaking readers with those who prefer other languages.</w:t>
      </w:r>
    </w:p>
    <w:p>
      <w:pPr>
        <w:pStyle w:val="BodyText"/>
      </w:pPr>
      <w:r>
        <w:t xml:space="preserve">I am confident that my background in editorial work, combined with my passion for Switzerland Zurich’s cultural and professional environment, makes me a strong fit for this role. I am particularly drawn to [Company Name]’s reputation for excellence and innovation, and I would be thrilled to contribute to your team’s success. My goal as an Editor is not only to refine text but also to amplify the voices of those who shape the future of Switzerland and beyond.</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Company Name]’s continued success in Switzerland Zurich.</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itor Position in Switzerland Zurich</dc:title>
  <dc:creator/>
  <cp:keywords/>
  <dcterms:created xsi:type="dcterms:W3CDTF">2026-07-23T15:11:21Z</dcterms:created>
  <dcterms:modified xsi:type="dcterms:W3CDTF">2026-07-23T15:11:21Z</dcterms:modified>
</cp:coreProperties>
</file>

<file path=docProps/custom.xml><?xml version="1.0" encoding="utf-8"?>
<Properties xmlns="http://schemas.openxmlformats.org/officeDocument/2006/custom-properties" xmlns:vt="http://schemas.openxmlformats.org/officeDocument/2006/docPropsVTypes"/>
</file>